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f9d2f5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d73f9c5-a777-4364-9c1e-eb63101b5120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43c4771c-bece-470c-a106-c686074d3afc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42:03Z</dcterms:created>
  <dcterms:modified xsi:type="dcterms:W3CDTF">2023-08-15T19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